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02/05/202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02/05/202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Amelia Boo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Amelia Boot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11086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11086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Roz Smi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Roz Smit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4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4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